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5558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6fc8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75b34e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1e649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9:36Z</dcterms:created>
  <dcterms:modified xsi:type="dcterms:W3CDTF">2022-03-19T21:29:36Z</dcterms:modified>
</cp:coreProperties>
</file>